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CABF7" w14:textId="1CC7D44F" w:rsidR="007D5A43" w:rsidRPr="00E65470" w:rsidRDefault="00031CB3">
      <w:pPr>
        <w:rPr>
          <w:rFonts w:cstheme="minorHAnsi"/>
          <w:sz w:val="28"/>
          <w:szCs w:val="28"/>
        </w:rPr>
      </w:pPr>
      <w:r w:rsidRPr="00E65470">
        <w:rPr>
          <w:rFonts w:cstheme="minorHAnsi"/>
          <w:sz w:val="28"/>
          <w:szCs w:val="28"/>
        </w:rPr>
        <w:t>Experiment – 26</w:t>
      </w:r>
    </w:p>
    <w:p w14:paraId="653990D8" w14:textId="1BCE73AA" w:rsidR="00031CB3" w:rsidRPr="00E65470" w:rsidRDefault="00031CB3" w:rsidP="00031CB3">
      <w:pPr>
        <w:rPr>
          <w:rFonts w:cstheme="minorHAnsi"/>
          <w:sz w:val="24"/>
          <w:szCs w:val="24"/>
        </w:rPr>
      </w:pPr>
      <w:r w:rsidRPr="00E65470">
        <w:rPr>
          <w:rFonts w:cstheme="minorHAnsi"/>
          <w:b/>
          <w:bCs/>
          <w:sz w:val="24"/>
          <w:szCs w:val="24"/>
        </w:rPr>
        <w:t xml:space="preserve">Objective: </w:t>
      </w:r>
      <w:r w:rsidRPr="00E65470">
        <w:rPr>
          <w:rFonts w:cstheme="minorHAnsi"/>
          <w:sz w:val="24"/>
          <w:szCs w:val="24"/>
        </w:rPr>
        <w:t>Define a LISP function to compute the factorial of a given</w:t>
      </w:r>
      <w:r w:rsidRPr="00E65470">
        <w:rPr>
          <w:rFonts w:cstheme="minorHAnsi"/>
          <w:sz w:val="24"/>
          <w:szCs w:val="24"/>
        </w:rPr>
        <w:t xml:space="preserve"> </w:t>
      </w:r>
      <w:r w:rsidRPr="00E65470">
        <w:rPr>
          <w:rFonts w:cstheme="minorHAnsi"/>
          <w:sz w:val="24"/>
          <w:szCs w:val="24"/>
        </w:rPr>
        <w:t>number.</w:t>
      </w:r>
    </w:p>
    <w:p w14:paraId="24A1C9F3" w14:textId="19EC3F50" w:rsidR="00293CA0" w:rsidRDefault="00031CB3" w:rsidP="00E65470">
      <w:pPr>
        <w:shd w:val="clear" w:color="auto" w:fill="FEFDFA"/>
        <w:rPr>
          <w:rFonts w:cstheme="minorHAnsi"/>
          <w:sz w:val="24"/>
          <w:szCs w:val="24"/>
        </w:rPr>
      </w:pPr>
      <w:r w:rsidRPr="00E65470">
        <w:rPr>
          <w:rFonts w:cstheme="minorHAnsi"/>
          <w:b/>
          <w:bCs/>
          <w:sz w:val="24"/>
          <w:szCs w:val="24"/>
        </w:rPr>
        <w:t>Theory:</w:t>
      </w:r>
      <w:r w:rsidR="00E65470">
        <w:rPr>
          <w:rFonts w:cstheme="minorHAnsi"/>
          <w:sz w:val="24"/>
          <w:szCs w:val="24"/>
        </w:rPr>
        <w:t xml:space="preserve"> The factorial of any non-negative number n, denoted by </w:t>
      </w:r>
      <w:proofErr w:type="gramStart"/>
      <w:r w:rsidR="00E65470" w:rsidRPr="00E65470">
        <w:rPr>
          <w:rFonts w:cstheme="minorHAnsi"/>
          <w:b/>
          <w:bCs/>
          <w:sz w:val="24"/>
          <w:szCs w:val="24"/>
        </w:rPr>
        <w:t>n!</w:t>
      </w:r>
      <w:r w:rsidR="00E65470">
        <w:rPr>
          <w:rFonts w:cstheme="minorHAnsi"/>
          <w:sz w:val="24"/>
          <w:szCs w:val="24"/>
        </w:rPr>
        <w:t>,</w:t>
      </w:r>
      <w:proofErr w:type="gramEnd"/>
      <w:r w:rsidR="00E65470">
        <w:rPr>
          <w:rFonts w:cstheme="minorHAnsi"/>
          <w:sz w:val="24"/>
          <w:szCs w:val="24"/>
        </w:rPr>
        <w:t xml:space="preserve"> is the product of all positive integers less than or equal to n</w:t>
      </w:r>
      <w:r w:rsidR="002C6DAB">
        <w:rPr>
          <w:rFonts w:cstheme="minorHAnsi"/>
          <w:sz w:val="24"/>
          <w:szCs w:val="24"/>
        </w:rPr>
        <w:t>.</w:t>
      </w:r>
    </w:p>
    <w:p w14:paraId="1745A2FA" w14:textId="153A7A3C" w:rsidR="002C6DAB" w:rsidRDefault="002C6DAB" w:rsidP="00E65470">
      <w:pPr>
        <w:shd w:val="clear" w:color="auto" w:fill="FEFDFA"/>
        <w:rPr>
          <w:rFonts w:cstheme="minorHAnsi"/>
          <w:sz w:val="24"/>
          <w:szCs w:val="24"/>
        </w:rPr>
      </w:pPr>
    </w:p>
    <w:p w14:paraId="7F700451" w14:textId="7D1624E4" w:rsidR="00F21A2B" w:rsidRDefault="00F21A2B" w:rsidP="00E65470">
      <w:pPr>
        <w:shd w:val="clear" w:color="auto" w:fill="FEFDF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</w:t>
      </w:r>
      <w:proofErr w:type="gramStart"/>
      <w:r>
        <w:rPr>
          <w:rFonts w:cstheme="minorHAnsi"/>
          <w:sz w:val="24"/>
          <w:szCs w:val="24"/>
        </w:rPr>
        <w:t>example</w:t>
      </w:r>
      <w:proofErr w:type="gramEnd"/>
      <w:r>
        <w:rPr>
          <w:rFonts w:cstheme="minorHAnsi"/>
          <w:sz w:val="24"/>
          <w:szCs w:val="24"/>
        </w:rPr>
        <w:t xml:space="preserve"> 3! = 3*2*1.</w:t>
      </w:r>
    </w:p>
    <w:p w14:paraId="5592276D" w14:textId="7219DDAC" w:rsidR="00F21A2B" w:rsidRDefault="00F21A2B" w:rsidP="00E65470">
      <w:pPr>
        <w:shd w:val="clear" w:color="auto" w:fill="FEFDF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value of 0! is 1, according to the conversion for an empty product.</w:t>
      </w:r>
    </w:p>
    <w:p w14:paraId="655A0F63" w14:textId="7A07410C" w:rsidR="00F21A2B" w:rsidRDefault="005551F3" w:rsidP="00E65470">
      <w:pPr>
        <w:shd w:val="clear" w:color="auto" w:fill="FEFDFA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ource Code:</w:t>
      </w:r>
    </w:p>
    <w:p w14:paraId="31BB8A60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4879FE">
        <w:rPr>
          <w:rFonts w:ascii="Consolas" w:eastAsia="Times New Roman" w:hAnsi="Consolas" w:cs="Times New Roman"/>
          <w:color w:val="569CD6"/>
          <w:sz w:val="21"/>
          <w:szCs w:val="21"/>
        </w:rPr>
        <w:t>defun</w:t>
      </w:r>
      <w:proofErr w:type="spellEnd"/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879FE">
        <w:rPr>
          <w:rFonts w:ascii="Consolas" w:eastAsia="Times New Roman" w:hAnsi="Consolas" w:cs="Times New Roman"/>
          <w:color w:val="DCDCAA"/>
          <w:sz w:val="21"/>
          <w:szCs w:val="21"/>
        </w:rPr>
        <w:t>fact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(x)</w:t>
      </w:r>
    </w:p>
    <w:p w14:paraId="02B84B9D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(</w:t>
      </w:r>
      <w:proofErr w:type="spellStart"/>
      <w:proofErr w:type="gramStart"/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setq</w:t>
      </w:r>
      <w:proofErr w:type="spellEnd"/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sult </w:t>
      </w:r>
      <w:r w:rsidRPr="004879F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3396521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(</w:t>
      </w:r>
      <w:proofErr w:type="gramStart"/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loop</w:t>
      </w:r>
      <w:proofErr w:type="gramEnd"/>
    </w:p>
    <w:p w14:paraId="7BE98B70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    (</w:t>
      </w:r>
      <w:proofErr w:type="spellStart"/>
      <w:proofErr w:type="gramStart"/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setq</w:t>
      </w:r>
      <w:proofErr w:type="spellEnd"/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sult (</w:t>
      </w:r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*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sult x))</w:t>
      </w:r>
    </w:p>
    <w:p w14:paraId="4997408C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    (</w:t>
      </w:r>
      <w:proofErr w:type="spellStart"/>
      <w:proofErr w:type="gramStart"/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setq</w:t>
      </w:r>
      <w:proofErr w:type="spellEnd"/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 (</w:t>
      </w:r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-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 </w:t>
      </w:r>
      <w:r w:rsidRPr="004879F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A941440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    (</w:t>
      </w:r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when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=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 </w:t>
      </w:r>
      <w:proofErr w:type="gramStart"/>
      <w:r w:rsidRPr="004879F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return))</w:t>
      </w:r>
    </w:p>
    <w:p w14:paraId="2DD9A97A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14:paraId="12477913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    (</w:t>
      </w:r>
      <w:r w:rsidRPr="004879FE">
        <w:rPr>
          <w:rFonts w:ascii="Consolas" w:eastAsia="Times New Roman" w:hAnsi="Consolas" w:cs="Times New Roman"/>
          <w:color w:val="C586C0"/>
          <w:sz w:val="21"/>
          <w:szCs w:val="21"/>
        </w:rPr>
        <w:t>format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879FE">
        <w:rPr>
          <w:rFonts w:ascii="Consolas" w:eastAsia="Times New Roman" w:hAnsi="Consolas" w:cs="Times New Roman"/>
          <w:color w:val="569CD6"/>
          <w:sz w:val="21"/>
          <w:szCs w:val="21"/>
        </w:rPr>
        <w:t>t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879F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actorial </w:t>
      </w:r>
      <w:proofErr w:type="gramStart"/>
      <w:r w:rsidRPr="004879FE">
        <w:rPr>
          <w:rFonts w:ascii="Consolas" w:eastAsia="Times New Roman" w:hAnsi="Consolas" w:cs="Times New Roman"/>
          <w:color w:val="CE9178"/>
          <w:sz w:val="21"/>
          <w:szCs w:val="21"/>
        </w:rPr>
        <w:t>is :</w:t>
      </w:r>
      <w:proofErr w:type="gramEnd"/>
      <w:r w:rsidRPr="004879FE">
        <w:rPr>
          <w:rFonts w:ascii="Consolas" w:eastAsia="Times New Roman" w:hAnsi="Consolas" w:cs="Times New Roman"/>
          <w:color w:val="CE9178"/>
          <w:sz w:val="21"/>
          <w:szCs w:val="21"/>
        </w:rPr>
        <w:t>~d "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esult)</w:t>
      </w:r>
    </w:p>
    <w:p w14:paraId="5AFC99E1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A82D9F" w14:textId="77777777" w:rsidR="004879FE" w:rsidRPr="004879FE" w:rsidRDefault="004879FE" w:rsidP="00487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fact</w:t>
      </w:r>
      <w:proofErr w:type="gramEnd"/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879FE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4879F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576BAA" w14:textId="15AC0EA6" w:rsidR="005551F3" w:rsidRDefault="005551F3" w:rsidP="00E65470">
      <w:pPr>
        <w:shd w:val="clear" w:color="auto" w:fill="FEFDFA"/>
        <w:rPr>
          <w:rFonts w:cstheme="minorHAnsi"/>
          <w:b/>
          <w:bCs/>
          <w:sz w:val="24"/>
          <w:szCs w:val="24"/>
        </w:rPr>
      </w:pPr>
    </w:p>
    <w:p w14:paraId="04BAC116" w14:textId="01353358" w:rsidR="005551F3" w:rsidRDefault="0004016E" w:rsidP="00E65470">
      <w:pPr>
        <w:shd w:val="clear" w:color="auto" w:fill="FEFDFA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utput:</w:t>
      </w:r>
    </w:p>
    <w:p w14:paraId="70FF5C5B" w14:textId="2605E4AC" w:rsidR="0004016E" w:rsidRPr="0004016E" w:rsidRDefault="008831D0" w:rsidP="00E65470">
      <w:pPr>
        <w:shd w:val="clear" w:color="auto" w:fill="FEFDFA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B226E67" wp14:editId="44804C50">
            <wp:extent cx="5943600" cy="2922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016E" w:rsidRPr="000401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MDI1MjO3MDOzMDZS0lEKTi0uzszPAykwrAUAmM3lqywAAAA="/>
  </w:docVars>
  <w:rsids>
    <w:rsidRoot w:val="00031CB3"/>
    <w:rsid w:val="00031CB3"/>
    <w:rsid w:val="0004016E"/>
    <w:rsid w:val="000A2D05"/>
    <w:rsid w:val="000F0D1E"/>
    <w:rsid w:val="00293CA0"/>
    <w:rsid w:val="002C6DAB"/>
    <w:rsid w:val="0031504C"/>
    <w:rsid w:val="004879FE"/>
    <w:rsid w:val="005551F3"/>
    <w:rsid w:val="007D5A43"/>
    <w:rsid w:val="008831D0"/>
    <w:rsid w:val="009967F7"/>
    <w:rsid w:val="00E65470"/>
    <w:rsid w:val="00F21A2B"/>
    <w:rsid w:val="00F85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CBC03"/>
  <w15:chartTrackingRefBased/>
  <w15:docId w15:val="{B8848D40-A3E2-4257-BDB1-AA826F1F2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E65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6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0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Agrawal</dc:creator>
  <cp:keywords/>
  <dc:description/>
  <cp:lastModifiedBy>Ayush Agrawal</cp:lastModifiedBy>
  <cp:revision>15</cp:revision>
  <dcterms:created xsi:type="dcterms:W3CDTF">2022-04-23T10:15:00Z</dcterms:created>
  <dcterms:modified xsi:type="dcterms:W3CDTF">2022-04-23T10:35:00Z</dcterms:modified>
</cp:coreProperties>
</file>